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46070" w14:textId="5A6C2182" w:rsidR="00D94329" w:rsidRPr="00E0014C" w:rsidRDefault="001316D3" w:rsidP="00E0014C">
      <w:pPr>
        <w:pStyle w:val="Title"/>
      </w:pPr>
      <w:r>
        <w:t>Progress report for project ABC1234-567XYZ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1316D3">
        <w:rPr>
          <w:bCs/>
        </w:rPr>
        <w:t>Author</w:t>
      </w:r>
    </w:p>
    <w:p w14:paraId="04AF183E" w14:textId="77777777" w:rsidR="00473A6B" w:rsidRPr="00E0014C" w:rsidRDefault="00473A6B" w:rsidP="00A809D8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3D22FAEB" w14:textId="77777777" w:rsidR="00603011" w:rsidRDefault="00603011" w:rsidP="001F5E01">
      <w:pPr>
        <w:pStyle w:val="AbstractTitle"/>
        <w:sectPr w:rsidR="00603011" w:rsidSect="00EC4714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40" w:code="9"/>
          <w:pgMar w:top="1230" w:right="680" w:bottom="1021" w:left="680" w:header="567" w:footer="567" w:gutter="0"/>
          <w:pgNumType w:start="0"/>
          <w:cols w:space="720"/>
          <w:titlePg/>
          <w:docGrid w:linePitch="326"/>
        </w:sectPr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0A95284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0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Char </w:t>
      </w:r>
      <w:r w:rsidRPr="00065CF7">
        <w:rPr>
          <w:color w:val="262625"/>
        </w:rPr>
        <w:t xml:space="preserve"> .    </w:t>
      </w:r>
      <w:hyperlink r:id="rId15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60"/>
        <w:gridCol w:w="760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EC4714">
      <w:pgSz w:w="11900" w:h="16840" w:code="9"/>
      <w:pgMar w:top="1230" w:right="680" w:bottom="1021" w:left="680" w:header="567" w:footer="567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4BECF3" w14:textId="77777777" w:rsidR="00E04282" w:rsidRDefault="00E04282">
      <w:pPr>
        <w:spacing w:after="0"/>
      </w:pPr>
      <w:r>
        <w:separator/>
      </w:r>
    </w:p>
  </w:endnote>
  <w:endnote w:type="continuationSeparator" w:id="0">
    <w:p w14:paraId="0AD9483E" w14:textId="77777777" w:rsidR="00E04282" w:rsidRDefault="00E042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roxima Nova Rg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roxima Nova"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0A075720" w:rsidR="00B24FDB" w:rsidRPr="001316D3" w:rsidRDefault="005879D8" w:rsidP="005879D8">
    <w:pPr>
      <w:pStyle w:val="Footer"/>
      <w:ind w:left="-578"/>
      <w:jc w:val="center"/>
      <w:rPr>
        <w:lang w:val="en-AU"/>
      </w:rPr>
    </w:pPr>
    <w:r>
      <w:rPr>
        <w:noProof/>
      </w:rPr>
      <w:drawing>
        <wp:inline distT="0" distB="0" distL="0" distR="0" wp14:anchorId="56A614DB" wp14:editId="29B54141">
          <wp:extent cx="6957180" cy="701748"/>
          <wp:effectExtent l="0" t="0" r="0" b="0"/>
          <wp:docPr id="3" name="Picture 3" descr="A black and purpl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black and purple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93" t="18005" r="2762" b="14674"/>
                  <a:stretch/>
                </pic:blipFill>
                <pic:spPr bwMode="auto">
                  <a:xfrm>
                    <a:off x="0" y="0"/>
                    <a:ext cx="7066365" cy="71276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388D91" w14:textId="77777777" w:rsidR="00E04282" w:rsidRDefault="00E04282">
      <w:r>
        <w:separator/>
      </w:r>
    </w:p>
  </w:footnote>
  <w:footnote w:type="continuationSeparator" w:id="0">
    <w:p w14:paraId="1F08740D" w14:textId="77777777" w:rsidR="00E04282" w:rsidRDefault="00E04282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EndPr/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CF4CF7">
    <w:pPr>
      <w:pStyle w:val="Header"/>
      <w:ind w:right="-567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anchor distT="0" distB="0" distL="114300" distR="114300" simplePos="0" relativeHeight="251658240" behindDoc="1" locked="0" layoutInCell="1" allowOverlap="1" wp14:anchorId="14F6FBE5" wp14:editId="5195FAC9">
          <wp:simplePos x="0" y="0"/>
          <wp:positionH relativeFrom="column">
            <wp:posOffset>4896485</wp:posOffset>
          </wp:positionH>
          <wp:positionV relativeFrom="paragraph">
            <wp:posOffset>0</wp:posOffset>
          </wp:positionV>
          <wp:extent cx="1800000" cy="817200"/>
          <wp:effectExtent l="0" t="0" r="0" b="0"/>
          <wp:wrapNone/>
          <wp:docPr id="118546696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7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0B5E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32D07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30A9A"/>
    <w:rsid w:val="00271194"/>
    <w:rsid w:val="0027501D"/>
    <w:rsid w:val="002C4022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765EF"/>
    <w:rsid w:val="004835B2"/>
    <w:rsid w:val="004F173F"/>
    <w:rsid w:val="005005ED"/>
    <w:rsid w:val="00540F3C"/>
    <w:rsid w:val="00557CD1"/>
    <w:rsid w:val="00563A46"/>
    <w:rsid w:val="005879D8"/>
    <w:rsid w:val="005A77C9"/>
    <w:rsid w:val="005B4C74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809D8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47A8D"/>
    <w:rsid w:val="00B54AC1"/>
    <w:rsid w:val="00B56018"/>
    <w:rsid w:val="00B74CB1"/>
    <w:rsid w:val="00B93AFF"/>
    <w:rsid w:val="00BA31D1"/>
    <w:rsid w:val="00BA5949"/>
    <w:rsid w:val="00BB4D5F"/>
    <w:rsid w:val="00BD33D9"/>
    <w:rsid w:val="00C04991"/>
    <w:rsid w:val="00C060E5"/>
    <w:rsid w:val="00C358C3"/>
    <w:rsid w:val="00C50031"/>
    <w:rsid w:val="00C57022"/>
    <w:rsid w:val="00C60843"/>
    <w:rsid w:val="00C837AC"/>
    <w:rsid w:val="00CA69F9"/>
    <w:rsid w:val="00CB4537"/>
    <w:rsid w:val="00CF4CF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DF291F"/>
    <w:rsid w:val="00E0014C"/>
    <w:rsid w:val="00E04282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EC4714"/>
    <w:rsid w:val="00F01A68"/>
    <w:rsid w:val="00F32036"/>
    <w:rsid w:val="00F32741"/>
    <w:rsid w:val="00F7415F"/>
    <w:rsid w:val="00F74882"/>
    <w:rsid w:val="00F767E9"/>
    <w:rsid w:val="00F8443B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31D1"/>
    <w:rPr>
      <w:rFonts w:ascii="Proxima Nova Rg" w:eastAsiaTheme="minorEastAsia" w:hAnsi="Proxima Nova Rg" w:cs="Times New Roman (Body CS)"/>
      <w:kern w:val="21"/>
      <w:sz w:val="20"/>
    </w:rPr>
  </w:style>
  <w:style w:type="paragraph" w:styleId="Heading1">
    <w:name w:val="heading 1"/>
    <w:basedOn w:val="Normal"/>
    <w:next w:val="BodyText"/>
    <w:uiPriority w:val="9"/>
    <w:qFormat/>
    <w:rsid w:val="00132D07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A31D1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A31D1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A31D1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A31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60B5E"/>
    <w:pPr>
      <w:keepNext/>
      <w:keepLines/>
      <w:spacing w:after="40"/>
    </w:pPr>
    <w:rPr>
      <w:rFonts w:eastAsiaTheme="majorEastAsia" w:cstheme="majorBidi"/>
      <w:b/>
      <w:bCs/>
      <w:sz w:val="29"/>
      <w:szCs w:val="36"/>
    </w:rPr>
  </w:style>
  <w:style w:type="paragraph" w:styleId="Subtitle">
    <w:name w:val="Subtitle"/>
    <w:basedOn w:val="Title"/>
    <w:next w:val="BodyText"/>
    <w:qFormat/>
    <w:rsid w:val="005B4C74"/>
    <w:rPr>
      <w:b w:val="0"/>
      <w:color w:val="000000" w:themeColor="text1"/>
      <w:sz w:val="22"/>
      <w:szCs w:val="30"/>
    </w:rPr>
  </w:style>
  <w:style w:type="paragraph" w:customStyle="1" w:styleId="Author">
    <w:name w:val="Author"/>
    <w:next w:val="BodyText"/>
    <w:qFormat/>
    <w:rsid w:val="00A809D8"/>
    <w:pPr>
      <w:keepNext/>
      <w:keepLines/>
      <w:spacing w:after="0" w:line="240" w:lineRule="atLeast"/>
    </w:pPr>
    <w:rPr>
      <w:rFonts w:ascii="Proxima Nova Rg" w:hAnsi="Proxima Nova Rg"/>
      <w:sz w:val="21"/>
    </w:rPr>
  </w:style>
  <w:style w:type="paragraph" w:styleId="Date">
    <w:name w:val="Date"/>
    <w:next w:val="BodyText"/>
    <w:link w:val="DateChar"/>
    <w:qFormat/>
    <w:rsid w:val="00A809D8"/>
    <w:pPr>
      <w:keepNext/>
      <w:keepLines/>
    </w:pPr>
    <w:rPr>
      <w:rFonts w:ascii="Proxima Nova Rg" w:hAnsi="Proxima Nova Rg"/>
      <w:sz w:val="21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A809D8"/>
    <w:rPr>
      <w:rFonts w:ascii="Proxima Nova Rg" w:hAnsi="Proxima Nova Rg"/>
      <w:sz w:val="21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uiPriority w:val="99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table" w:styleId="TableGrid">
    <w:name w:val="Table Grid"/>
    <w:basedOn w:val="TableNormal"/>
    <w:rsid w:val="001316D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rsid w:val="00603011"/>
    <w:rPr>
      <w:color w:val="666666"/>
    </w:rPr>
  </w:style>
  <w:style w:type="paragraph" w:styleId="E-mailSignature">
    <w:name w:val="E-mail Signature"/>
    <w:basedOn w:val="Normal"/>
    <w:link w:val="E-mailSignatureChar"/>
    <w:rsid w:val="00E61719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E61719"/>
    <w:rPr>
      <w:rFonts w:ascii="Proxima Nova Rg" w:eastAsiaTheme="minorEastAsia" w:hAnsi="Proxima Nova Rg" w:cs="Times New Roman (Body CS)"/>
      <w:kern w:val="2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://example.com" TargetMode="Externa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F0D219317E45413384D448372B8648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57CCA8-D940-436B-A371-B6867FB2172E}"/>
      </w:docPartPr>
      <w:docPartBody>
        <w:p w:rsidR="00E24EA1" w:rsidRDefault="00DD6A3D">
          <w:r w:rsidRPr="006E6ACD">
            <w:rPr>
              <w:rStyle w:val="PlaceholderText"/>
            </w:rPr>
            <w:t>[Subject]</w:t>
          </w:r>
        </w:p>
      </w:docPartBody>
    </w:docPart>
    <w:docPart>
      <w:docPartPr>
        <w:name w:val="1B426B5209F04D0FB56FC07F6996A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BA6CD-87BF-4BA4-B23F-4210FCC7E157}"/>
      </w:docPartPr>
      <w:docPartBody>
        <w:p w:rsidR="00472A68" w:rsidRDefault="00E24EA1">
          <w:r w:rsidRPr="00174B4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roxima Nova Rg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roxima Nova">
    <w:panose1 w:val="020B06040202020202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7D7D"/>
    <w:rsid w:val="00081107"/>
    <w:rsid w:val="000F4D82"/>
    <w:rsid w:val="002B2C12"/>
    <w:rsid w:val="00472A68"/>
    <w:rsid w:val="004765EF"/>
    <w:rsid w:val="00536105"/>
    <w:rsid w:val="00540F3C"/>
    <w:rsid w:val="00613E3F"/>
    <w:rsid w:val="0065000C"/>
    <w:rsid w:val="00A174C0"/>
    <w:rsid w:val="00B74CB1"/>
    <w:rsid w:val="00C17D7D"/>
    <w:rsid w:val="00C90CAA"/>
    <w:rsid w:val="00CB6FA1"/>
    <w:rsid w:val="00DD6A3D"/>
    <w:rsid w:val="00E24EA1"/>
    <w:rsid w:val="00E34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24EA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vier Fernandez</cp:lastModifiedBy>
  <cp:revision>97</cp:revision>
  <cp:lastPrinted>2024-07-31T03:30:00Z</cp:lastPrinted>
  <dcterms:created xsi:type="dcterms:W3CDTF">2017-12-27T05:22:00Z</dcterms:created>
  <dcterms:modified xsi:type="dcterms:W3CDTF">2025-06-16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5-06-16T03:38:08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47cfc7fa-20c9-4747-9e68-92ce47a507db</vt:lpwstr>
  </property>
  <property fmtid="{D5CDD505-2E9C-101B-9397-08002B2CF9AE}" pid="10" name="MSIP_Label_0f488380-630a-4f55-a077-a19445e3f360_ContentBits">
    <vt:lpwstr>0</vt:lpwstr>
  </property>
  <property fmtid="{D5CDD505-2E9C-101B-9397-08002B2CF9AE}" pid="11" name="MSIP_Label_0f488380-630a-4f55-a077-a19445e3f360_Tag">
    <vt:lpwstr>50, 3, 0, 1</vt:lpwstr>
  </property>
</Properties>
</file>